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91BFF" w:rsidRDefault="00AB29C1">
      <w:pPr>
        <w:pStyle w:val="Heading1"/>
        <w:spacing w:before="40"/>
        <w:ind w:left="3839" w:right="3759"/>
        <w:jc w:val="center"/>
      </w:pPr>
      <w:r>
        <w:t xml:space="preserve">City of Oviedo Fire Rescue </w:t>
      </w:r>
      <w:r w:rsidR="00366E26">
        <w:t>SCBA</w:t>
      </w:r>
      <w:r>
        <w:t xml:space="preserve"> Check-off</w:t>
      </w:r>
    </w:p>
    <w:p w:rsidR="00A91BFF" w:rsidRDefault="00A91BFF">
      <w:pPr>
        <w:pStyle w:val="BodyText"/>
        <w:spacing w:before="5"/>
        <w:ind w:left="0"/>
        <w:rPr>
          <w:b/>
          <w:sz w:val="18"/>
        </w:rPr>
      </w:pPr>
    </w:p>
    <w:p w:rsidR="00A91BFF" w:rsidRDefault="00AB29C1">
      <w:pPr>
        <w:pStyle w:val="BodyText"/>
        <w:tabs>
          <w:tab w:val="left" w:pos="1400"/>
          <w:tab w:val="left" w:pos="2188"/>
          <w:tab w:val="left" w:pos="2975"/>
          <w:tab w:val="left" w:pos="3707"/>
          <w:tab w:val="left" w:pos="5922"/>
          <w:tab w:val="left" w:pos="6587"/>
          <w:tab w:val="left" w:pos="10242"/>
        </w:tabs>
        <w:spacing w:before="58"/>
        <w:ind w:left="108"/>
      </w:pPr>
      <w:r>
        <w:t>Date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/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/</w:t>
      </w:r>
      <w:r>
        <w:rPr>
          <w:u w:val="single"/>
        </w:rPr>
        <w:t xml:space="preserve"> </w:t>
      </w:r>
      <w:r>
        <w:rPr>
          <w:u w:val="single"/>
        </w:rPr>
        <w:tab/>
      </w:r>
      <w:r w:rsidR="00366E26">
        <w:tab/>
        <w:t>Pack</w:t>
      </w:r>
      <w:r>
        <w:rPr>
          <w:spacing w:val="-1"/>
        </w:rPr>
        <w:t xml:space="preserve"> </w:t>
      </w:r>
      <w:r>
        <w:t>#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ab/>
      </w:r>
      <w:r w:rsidR="00366E26">
        <w:t xml:space="preserve">SCBA </w:t>
      </w:r>
      <w:r>
        <w:t>Serial</w:t>
      </w:r>
      <w:r>
        <w:rPr>
          <w:spacing w:val="-9"/>
        </w:rPr>
        <w:t xml:space="preserve"> </w:t>
      </w:r>
      <w:r>
        <w:t xml:space="preserve"># </w:t>
      </w:r>
      <w:r>
        <w:rPr>
          <w:spacing w:val="2"/>
        </w:rPr>
        <w:t xml:space="preserve"> </w:t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:rsidR="00A91BFF" w:rsidRDefault="00A91BFF">
      <w:pPr>
        <w:pStyle w:val="BodyText"/>
        <w:spacing w:before="10"/>
        <w:ind w:left="0"/>
        <w:rPr>
          <w:sz w:val="18"/>
        </w:rPr>
      </w:pPr>
    </w:p>
    <w:p w:rsidR="00A91BFF" w:rsidRDefault="00AB29C1">
      <w:pPr>
        <w:pStyle w:val="BodyText"/>
        <w:tabs>
          <w:tab w:val="left" w:pos="4427"/>
          <w:tab w:val="left" w:pos="10242"/>
        </w:tabs>
        <w:spacing w:before="58"/>
        <w:ind w:left="107"/>
      </w:pPr>
      <w:r>
        <w:t xml:space="preserve">Person Inspecting </w:t>
      </w:r>
      <w:r w:rsidR="000F6B3B">
        <w:t>SCBA</w:t>
      </w:r>
      <w:r>
        <w:rPr>
          <w:spacing w:val="-16"/>
        </w:rPr>
        <w:t xml:space="preserve"> </w:t>
      </w:r>
      <w:r>
        <w:t>(PRINT):</w:t>
      </w:r>
      <w:r>
        <w:tab/>
      </w:r>
      <w:r>
        <w:rPr>
          <w:w w:val="99"/>
          <w:u w:val="single"/>
        </w:rPr>
        <w:t xml:space="preserve"> </w:t>
      </w:r>
      <w:r>
        <w:rPr>
          <w:u w:val="single"/>
        </w:rPr>
        <w:tab/>
      </w:r>
    </w:p>
    <w:p w:rsidR="00A91BFF" w:rsidRDefault="00A91BFF">
      <w:pPr>
        <w:pStyle w:val="BodyText"/>
        <w:spacing w:before="8"/>
        <w:ind w:left="0"/>
        <w:rPr>
          <w:sz w:val="16"/>
        </w:rPr>
      </w:pPr>
    </w:p>
    <w:p w:rsidR="00A91BFF" w:rsidRDefault="000F6B3B">
      <w:pPr>
        <w:pStyle w:val="Heading1"/>
        <w:tabs>
          <w:tab w:val="left" w:pos="6081"/>
          <w:tab w:val="left" w:pos="9059"/>
        </w:tabs>
        <w:spacing w:before="62"/>
      </w:pPr>
      <w:r>
        <w:t>HARNESS</w:t>
      </w:r>
      <w:r w:rsidR="00AB29C1">
        <w:tab/>
        <w:t>YES</w:t>
      </w:r>
      <w:r w:rsidR="00AB29C1">
        <w:tab/>
        <w:t>NO</w:t>
      </w:r>
    </w:p>
    <w:p w:rsidR="000F6B3B" w:rsidRDefault="00AB29C1" w:rsidP="000F6B3B">
      <w:pPr>
        <w:pStyle w:val="BodyText"/>
        <w:spacing w:before="33"/>
      </w:pPr>
      <w:r>
        <w:rPr>
          <w:noProof/>
        </w:rPr>
        <mc:AlternateContent>
          <mc:Choice Requires="wps">
            <w:drawing>
              <wp:anchor distT="0" distB="0" distL="0" distR="0" simplePos="0" relativeHeight="251631616" behindDoc="0" locked="0" layoutInCell="1" allowOverlap="1" wp14:anchorId="1903745F" wp14:editId="349412F1">
                <wp:simplePos x="0" y="0"/>
                <wp:positionH relativeFrom="page">
                  <wp:posOffset>4012565</wp:posOffset>
                </wp:positionH>
                <wp:positionV relativeFrom="paragraph">
                  <wp:posOffset>216535</wp:posOffset>
                </wp:positionV>
                <wp:extent cx="1143000" cy="0"/>
                <wp:effectExtent l="12065" t="6985" r="6985" b="12065"/>
                <wp:wrapTopAndBottom/>
                <wp:docPr id="60" name="Line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43000" cy="0"/>
                        </a:xfrm>
                        <a:prstGeom prst="line">
                          <a:avLst/>
                        </a:prstGeom>
                        <a:noFill/>
                        <a:ln w="609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61" o:spid="_x0000_s1026" style="position:absolute;z-index:251631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15.95pt,17.05pt" to="405.95pt,1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" strokeweight=".16917mm">
                <w10:wrap type="topAndBottom"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32640" behindDoc="0" locked="0" layoutInCell="1" allowOverlap="1" wp14:anchorId="2FA76465" wp14:editId="43C33D0D">
                <wp:simplePos x="0" y="0"/>
                <wp:positionH relativeFrom="page">
                  <wp:posOffset>5841365</wp:posOffset>
                </wp:positionH>
                <wp:positionV relativeFrom="paragraph">
                  <wp:posOffset>216535</wp:posOffset>
                </wp:positionV>
                <wp:extent cx="1199515" cy="0"/>
                <wp:effectExtent l="12065" t="6985" r="7620" b="12065"/>
                <wp:wrapTopAndBottom/>
                <wp:docPr id="59" name="Line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99515" cy="0"/>
                        </a:xfrm>
                        <a:prstGeom prst="line">
                          <a:avLst/>
                        </a:prstGeom>
                        <a:noFill/>
                        <a:ln w="609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60" o:spid="_x0000_s1026" style="position:absolute;z-index:251632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459.95pt,17.05pt" to="554.4pt,1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" strokeweight=".16917mm">
                <w10:wrap type="topAndBottom" anchorx="page"/>
              </v:line>
            </w:pict>
          </mc:Fallback>
        </mc:AlternateContent>
      </w:r>
      <w:r w:rsidR="000F6B3B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A97A414" wp14:editId="267E998A">
                <wp:simplePos x="0" y="0"/>
                <wp:positionH relativeFrom="page">
                  <wp:posOffset>4012565</wp:posOffset>
                </wp:positionH>
                <wp:positionV relativeFrom="paragraph">
                  <wp:posOffset>218440</wp:posOffset>
                </wp:positionV>
                <wp:extent cx="1143000" cy="0"/>
                <wp:effectExtent l="12065" t="8890" r="6985" b="10160"/>
                <wp:wrapNone/>
                <wp:docPr id="52" name="Line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43000" cy="0"/>
                        </a:xfrm>
                        <a:prstGeom prst="line">
                          <a:avLst/>
                        </a:prstGeom>
                        <a:noFill/>
                        <a:ln w="609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53" o:spid="_x0000_s1026" style="position:absolute;z-index:251679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15.95pt,17.2pt" to="405.95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" strokeweight=".16917mm">
                <w10:wrap anchorx="page"/>
              </v:line>
            </w:pict>
          </mc:Fallback>
        </mc:AlternateContent>
      </w:r>
      <w:r w:rsidR="000F6B3B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1D509CA" wp14:editId="44E56F3C">
                <wp:simplePos x="0" y="0"/>
                <wp:positionH relativeFrom="page">
                  <wp:posOffset>5841365</wp:posOffset>
                </wp:positionH>
                <wp:positionV relativeFrom="paragraph">
                  <wp:posOffset>218440</wp:posOffset>
                </wp:positionV>
                <wp:extent cx="1199515" cy="0"/>
                <wp:effectExtent l="12065" t="8890" r="7620" b="10160"/>
                <wp:wrapNone/>
                <wp:docPr id="51" name="Line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99515" cy="0"/>
                        </a:xfrm>
                        <a:prstGeom prst="line">
                          <a:avLst/>
                        </a:prstGeom>
                        <a:noFill/>
                        <a:ln w="609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52" o:spid="_x0000_s1026" style="position:absolute;z-index:251680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59.95pt,17.2pt" to="554.4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" strokeweight=".16917mm">
                <w10:wrap anchorx="page"/>
              </v:line>
            </w:pict>
          </mc:Fallback>
        </mc:AlternateContent>
      </w:r>
      <w:r w:rsidR="000F6B3B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0E93D5F" wp14:editId="7EE4208D">
                <wp:simplePos x="0" y="0"/>
                <wp:positionH relativeFrom="page">
                  <wp:posOffset>4012565</wp:posOffset>
                </wp:positionH>
                <wp:positionV relativeFrom="paragraph">
                  <wp:posOffset>424180</wp:posOffset>
                </wp:positionV>
                <wp:extent cx="1143000" cy="0"/>
                <wp:effectExtent l="12065" t="5080" r="6985" b="13970"/>
                <wp:wrapNone/>
                <wp:docPr id="50" name="Line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43000" cy="0"/>
                        </a:xfrm>
                        <a:prstGeom prst="line">
                          <a:avLst/>
                        </a:prstGeom>
                        <a:noFill/>
                        <a:ln w="609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51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15.95pt,33.4pt" to="405.95pt,3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" strokeweight=".16917mm">
                <w10:wrap anchorx="page"/>
              </v:line>
            </w:pict>
          </mc:Fallback>
        </mc:AlternateContent>
      </w:r>
      <w:r w:rsidR="000F6B3B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0C1C686" wp14:editId="74E9BB8C">
                <wp:simplePos x="0" y="0"/>
                <wp:positionH relativeFrom="page">
                  <wp:posOffset>5841365</wp:posOffset>
                </wp:positionH>
                <wp:positionV relativeFrom="paragraph">
                  <wp:posOffset>424180</wp:posOffset>
                </wp:positionV>
                <wp:extent cx="1199515" cy="0"/>
                <wp:effectExtent l="12065" t="5080" r="7620" b="13970"/>
                <wp:wrapNone/>
                <wp:docPr id="49" name="Line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99515" cy="0"/>
                        </a:xfrm>
                        <a:prstGeom prst="line">
                          <a:avLst/>
                        </a:prstGeom>
                        <a:noFill/>
                        <a:ln w="609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50" o:spid="_x0000_s1026" style="position:absolute;z-index:2516828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59.95pt,33.4pt" to="554.4pt,3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" strokeweight=".16917mm">
                <w10:wrap anchorx="page"/>
              </v:line>
            </w:pict>
          </mc:Fallback>
        </mc:AlternateContent>
      </w:r>
      <w:r w:rsidR="000F6B3B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5CCE4E4" wp14:editId="6075E28E">
                <wp:simplePos x="0" y="0"/>
                <wp:positionH relativeFrom="page">
                  <wp:posOffset>4012565</wp:posOffset>
                </wp:positionH>
                <wp:positionV relativeFrom="paragraph">
                  <wp:posOffset>631190</wp:posOffset>
                </wp:positionV>
                <wp:extent cx="1143000" cy="0"/>
                <wp:effectExtent l="12065" t="12065" r="6985" b="6985"/>
                <wp:wrapNone/>
                <wp:docPr id="48" name="Line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43000" cy="0"/>
                        </a:xfrm>
                        <a:prstGeom prst="line">
                          <a:avLst/>
                        </a:prstGeom>
                        <a:noFill/>
                        <a:ln w="609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9" o:spid="_x0000_s1026" style="position:absolute;z-index:2516838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15.95pt,49.7pt" to="405.95pt,4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" strokeweight=".16917mm">
                <w10:wrap anchorx="page"/>
              </v:line>
            </w:pict>
          </mc:Fallback>
        </mc:AlternateContent>
      </w:r>
      <w:r w:rsidR="000F6B3B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58158B9" wp14:editId="6E3583B3">
                <wp:simplePos x="0" y="0"/>
                <wp:positionH relativeFrom="page">
                  <wp:posOffset>5841365</wp:posOffset>
                </wp:positionH>
                <wp:positionV relativeFrom="paragraph">
                  <wp:posOffset>631190</wp:posOffset>
                </wp:positionV>
                <wp:extent cx="1199515" cy="0"/>
                <wp:effectExtent l="12065" t="12065" r="7620" b="6985"/>
                <wp:wrapNone/>
                <wp:docPr id="47" name="Line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99515" cy="0"/>
                        </a:xfrm>
                        <a:prstGeom prst="line">
                          <a:avLst/>
                        </a:prstGeom>
                        <a:noFill/>
                        <a:ln w="609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8" o:spid="_x0000_s1026" style="position:absolute;z-index:2516848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59.95pt,49.7pt" to="554.4pt,4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" strokeweight=".16917mm">
                <w10:wrap anchorx="page"/>
              </v:line>
            </w:pict>
          </mc:Fallback>
        </mc:AlternateContent>
      </w:r>
      <w:r w:rsidR="000F6B3B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60A69B5" wp14:editId="28860C03">
                <wp:simplePos x="0" y="0"/>
                <wp:positionH relativeFrom="page">
                  <wp:posOffset>4012565</wp:posOffset>
                </wp:positionH>
                <wp:positionV relativeFrom="paragraph">
                  <wp:posOffset>836930</wp:posOffset>
                </wp:positionV>
                <wp:extent cx="1143000" cy="0"/>
                <wp:effectExtent l="12065" t="8255" r="6985" b="10795"/>
                <wp:wrapNone/>
                <wp:docPr id="46" name="Line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43000" cy="0"/>
                        </a:xfrm>
                        <a:prstGeom prst="line">
                          <a:avLst/>
                        </a:prstGeom>
                        <a:noFill/>
                        <a:ln w="609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7" o:spid="_x0000_s1026" style="position:absolute;z-index:2516858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15.95pt,65.9pt" to="405.95pt,6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" strokeweight=".16917mm">
                <w10:wrap anchorx="page"/>
              </v:line>
            </w:pict>
          </mc:Fallback>
        </mc:AlternateContent>
      </w:r>
      <w:r w:rsidR="000F6B3B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9879EF7" wp14:editId="22EA3556">
                <wp:simplePos x="0" y="0"/>
                <wp:positionH relativeFrom="page">
                  <wp:posOffset>5841365</wp:posOffset>
                </wp:positionH>
                <wp:positionV relativeFrom="paragraph">
                  <wp:posOffset>836930</wp:posOffset>
                </wp:positionV>
                <wp:extent cx="1199515" cy="0"/>
                <wp:effectExtent l="12065" t="8255" r="7620" b="10795"/>
                <wp:wrapNone/>
                <wp:docPr id="45" name="Line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99515" cy="0"/>
                        </a:xfrm>
                        <a:prstGeom prst="line">
                          <a:avLst/>
                        </a:prstGeom>
                        <a:noFill/>
                        <a:ln w="609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6" o:spid="_x0000_s1026" style="position:absolute;z-index:251686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59.95pt,65.9pt" to="554.4pt,6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" strokeweight=".16917mm">
                <w10:wrap anchorx="page"/>
              </v:line>
            </w:pict>
          </mc:Fallback>
        </mc:AlternateContent>
      </w:r>
      <w:r w:rsidR="000F6B3B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E0CE249" wp14:editId="1F51CD48">
                <wp:simplePos x="0" y="0"/>
                <wp:positionH relativeFrom="page">
                  <wp:posOffset>4012565</wp:posOffset>
                </wp:positionH>
                <wp:positionV relativeFrom="paragraph">
                  <wp:posOffset>1042670</wp:posOffset>
                </wp:positionV>
                <wp:extent cx="1143000" cy="0"/>
                <wp:effectExtent l="12065" t="13970" r="6985" b="5080"/>
                <wp:wrapNone/>
                <wp:docPr id="44" name="Line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43000" cy="0"/>
                        </a:xfrm>
                        <a:prstGeom prst="line">
                          <a:avLst/>
                        </a:prstGeom>
                        <a:noFill/>
                        <a:ln w="609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5" o:spid="_x0000_s1026" style="position:absolute;z-index:251687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15.95pt,82.1pt" to="405.95pt,8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" strokeweight=".16917mm">
                <w10:wrap anchorx="page"/>
              </v:line>
            </w:pict>
          </mc:Fallback>
        </mc:AlternateContent>
      </w:r>
      <w:r w:rsidR="000F6B3B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03D16EE" wp14:editId="62A55EC8">
                <wp:simplePos x="0" y="0"/>
                <wp:positionH relativeFrom="page">
                  <wp:posOffset>5841365</wp:posOffset>
                </wp:positionH>
                <wp:positionV relativeFrom="paragraph">
                  <wp:posOffset>1042670</wp:posOffset>
                </wp:positionV>
                <wp:extent cx="1199515" cy="0"/>
                <wp:effectExtent l="12065" t="13970" r="7620" b="5080"/>
                <wp:wrapNone/>
                <wp:docPr id="43" name="Line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99515" cy="0"/>
                        </a:xfrm>
                        <a:prstGeom prst="line">
                          <a:avLst/>
                        </a:prstGeom>
                        <a:noFill/>
                        <a:ln w="609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4" o:spid="_x0000_s1026" style="position:absolute;z-index:2516889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59.95pt,82.1pt" to="554.4pt,8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" strokeweight=".16917mm">
                <w10:wrap anchorx="page"/>
              </v:line>
            </w:pict>
          </mc:Fallback>
        </mc:AlternateContent>
      </w:r>
      <w:r w:rsidR="000F6B3B">
        <w:t xml:space="preserve">Missing or Loose Pins </w:t>
      </w:r>
    </w:p>
    <w:p w:rsidR="000F6B3B" w:rsidRDefault="000F6B3B" w:rsidP="000F6B3B">
      <w:pPr>
        <w:pStyle w:val="BodyText"/>
        <w:spacing w:before="33"/>
      </w:pPr>
      <w:r>
        <w:t xml:space="preserve">Bent or Broken Tubing </w:t>
      </w:r>
    </w:p>
    <w:p w:rsidR="000F6B3B" w:rsidRDefault="000F6B3B" w:rsidP="000F6B3B">
      <w:pPr>
        <w:pStyle w:val="BodyText"/>
        <w:spacing w:before="33"/>
      </w:pPr>
      <w:r>
        <w:t xml:space="preserve">Missing or Loose Bolts </w:t>
      </w:r>
    </w:p>
    <w:p w:rsidR="000F6B3B" w:rsidRDefault="000F6B3B" w:rsidP="000F6B3B">
      <w:pPr>
        <w:pStyle w:val="BodyText"/>
        <w:spacing w:before="33"/>
      </w:pPr>
      <w:r>
        <w:t xml:space="preserve">Side Arms Operable </w:t>
      </w:r>
    </w:p>
    <w:p w:rsidR="000F6B3B" w:rsidRDefault="000F6B3B" w:rsidP="000F6B3B">
      <w:pPr>
        <w:pStyle w:val="BodyText"/>
        <w:spacing w:before="33"/>
      </w:pPr>
      <w:r>
        <w:t>Operates in all Positions</w:t>
      </w:r>
    </w:p>
    <w:p w:rsidR="000F6B3B" w:rsidRDefault="000F6B3B">
      <w:pPr>
        <w:pStyle w:val="Heading1"/>
        <w:spacing w:before="7"/>
      </w:pPr>
    </w:p>
    <w:p w:rsidR="00A91BFF" w:rsidRDefault="001A13F6">
      <w:pPr>
        <w:pStyle w:val="Heading1"/>
        <w:spacing w:before="7"/>
      </w:pPr>
      <w:r>
        <w:t>AIR BOTTLE</w:t>
      </w:r>
    </w:p>
    <w:p w:rsidR="00A91BFF" w:rsidRDefault="00AB29C1">
      <w:pPr>
        <w:pStyle w:val="BodyText"/>
        <w:spacing w:before="33" w:line="283" w:lineRule="auto"/>
        <w:ind w:right="7083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>
                <wp:simplePos x="0" y="0"/>
                <wp:positionH relativeFrom="page">
                  <wp:posOffset>4012565</wp:posOffset>
                </wp:positionH>
                <wp:positionV relativeFrom="paragraph">
                  <wp:posOffset>216535</wp:posOffset>
                </wp:positionV>
                <wp:extent cx="1143000" cy="0"/>
                <wp:effectExtent l="12065" t="6985" r="6985" b="12065"/>
                <wp:wrapNone/>
                <wp:docPr id="42" name="Lin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43000" cy="0"/>
                        </a:xfrm>
                        <a:prstGeom prst="line">
                          <a:avLst/>
                        </a:prstGeom>
                        <a:noFill/>
                        <a:ln w="609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3" o:spid="_x0000_s1026" style="position:absolute;z-index: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15.95pt,17.05pt" to="405.95pt,1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" strokeweight=".16917mm">
                <w10:wrap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>
                <wp:simplePos x="0" y="0"/>
                <wp:positionH relativeFrom="page">
                  <wp:posOffset>5841365</wp:posOffset>
                </wp:positionH>
                <wp:positionV relativeFrom="paragraph">
                  <wp:posOffset>216535</wp:posOffset>
                </wp:positionV>
                <wp:extent cx="1199515" cy="0"/>
                <wp:effectExtent l="12065" t="6985" r="7620" b="12065"/>
                <wp:wrapNone/>
                <wp:docPr id="41" name="Lin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99515" cy="0"/>
                        </a:xfrm>
                        <a:prstGeom prst="line">
                          <a:avLst/>
                        </a:prstGeom>
                        <a:noFill/>
                        <a:ln w="609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2" o:spid="_x0000_s1026" style="position:absolute;z-index: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59.95pt,17.05pt" to="554.4pt,1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" strokeweight=".16917mm">
                <w10:wrap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>
                <wp:simplePos x="0" y="0"/>
                <wp:positionH relativeFrom="page">
                  <wp:posOffset>4012565</wp:posOffset>
                </wp:positionH>
                <wp:positionV relativeFrom="paragraph">
                  <wp:posOffset>423545</wp:posOffset>
                </wp:positionV>
                <wp:extent cx="1143000" cy="0"/>
                <wp:effectExtent l="12065" t="13970" r="6985" b="5080"/>
                <wp:wrapNone/>
                <wp:docPr id="40" name="Lin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43000" cy="0"/>
                        </a:xfrm>
                        <a:prstGeom prst="line">
                          <a:avLst/>
                        </a:prstGeom>
                        <a:noFill/>
                        <a:ln w="609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1" o:spid="_x0000_s1026" style="position:absolute;z-index: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15.95pt,33.35pt" to="405.95pt,3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" strokeweight=".16917mm">
                <w10:wrap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page">
                  <wp:posOffset>5841365</wp:posOffset>
                </wp:positionH>
                <wp:positionV relativeFrom="paragraph">
                  <wp:posOffset>423545</wp:posOffset>
                </wp:positionV>
                <wp:extent cx="1199515" cy="0"/>
                <wp:effectExtent l="12065" t="13970" r="7620" b="5080"/>
                <wp:wrapNone/>
                <wp:docPr id="39" name="Lin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99515" cy="0"/>
                        </a:xfrm>
                        <a:prstGeom prst="line">
                          <a:avLst/>
                        </a:prstGeom>
                        <a:noFill/>
                        <a:ln w="609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0" o:spid="_x0000_s1026" style="position:absolute;z-index: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59.95pt,33.35pt" to="554.4pt,3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" strokeweight=".16917mm">
                <w10:wrap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page">
                  <wp:posOffset>4012565</wp:posOffset>
                </wp:positionH>
                <wp:positionV relativeFrom="paragraph">
                  <wp:posOffset>629285</wp:posOffset>
                </wp:positionV>
                <wp:extent cx="1143000" cy="0"/>
                <wp:effectExtent l="12065" t="10160" r="6985" b="8890"/>
                <wp:wrapNone/>
                <wp:docPr id="38" name="Lin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43000" cy="0"/>
                        </a:xfrm>
                        <a:prstGeom prst="line">
                          <a:avLst/>
                        </a:prstGeom>
                        <a:noFill/>
                        <a:ln w="609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9" o:spid="_x0000_s1026" style="position:absolute;z-index: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15.95pt,49.55pt" to="405.95pt,4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" strokeweight=".16917mm">
                <w10:wrap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page">
                  <wp:posOffset>5841365</wp:posOffset>
                </wp:positionH>
                <wp:positionV relativeFrom="paragraph">
                  <wp:posOffset>629285</wp:posOffset>
                </wp:positionV>
                <wp:extent cx="1199515" cy="0"/>
                <wp:effectExtent l="12065" t="10160" r="7620" b="8890"/>
                <wp:wrapNone/>
                <wp:docPr id="37" name="Lin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99515" cy="0"/>
                        </a:xfrm>
                        <a:prstGeom prst="line">
                          <a:avLst/>
                        </a:prstGeom>
                        <a:noFill/>
                        <a:ln w="609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8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59.95pt,49.55pt" to="554.4pt,4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" strokeweight=".16917mm">
                <w10:wrap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page">
                  <wp:posOffset>4012565</wp:posOffset>
                </wp:positionH>
                <wp:positionV relativeFrom="paragraph">
                  <wp:posOffset>835025</wp:posOffset>
                </wp:positionV>
                <wp:extent cx="1143000" cy="0"/>
                <wp:effectExtent l="12065" t="6350" r="6985" b="12700"/>
                <wp:wrapNone/>
                <wp:docPr id="36" name="Lin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43000" cy="0"/>
                        </a:xfrm>
                        <a:prstGeom prst="line">
                          <a:avLst/>
                        </a:prstGeom>
                        <a:noFill/>
                        <a:ln w="609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7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15.95pt,65.75pt" to="405.95pt,6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" strokeweight=".16917mm">
                <w10:wrap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page">
                  <wp:posOffset>5841365</wp:posOffset>
                </wp:positionH>
                <wp:positionV relativeFrom="paragraph">
                  <wp:posOffset>835025</wp:posOffset>
                </wp:positionV>
                <wp:extent cx="1199515" cy="0"/>
                <wp:effectExtent l="12065" t="6350" r="7620" b="12700"/>
                <wp:wrapNone/>
                <wp:docPr id="35" name="Line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99515" cy="0"/>
                        </a:xfrm>
                        <a:prstGeom prst="line">
                          <a:avLst/>
                        </a:prstGeom>
                        <a:noFill/>
                        <a:ln w="609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6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59.95pt,65.75pt" to="554.4pt,6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" strokeweight=".16917mm">
                <w10:wrap anchorx="page"/>
              </v:line>
            </w:pict>
          </mc:Fallback>
        </mc:AlternateContent>
      </w:r>
      <w:r>
        <w:t>Cracks in Welds Missing or Loose Pins Bent or Broken Tubing Worn Scuff Marks</w:t>
      </w:r>
    </w:p>
    <w:p w:rsidR="001A13F6" w:rsidRDefault="001A13F6">
      <w:pPr>
        <w:pStyle w:val="Heading1"/>
        <w:spacing w:before="7"/>
      </w:pPr>
    </w:p>
    <w:p w:rsidR="00A91BFF" w:rsidRDefault="001A13F6">
      <w:pPr>
        <w:pStyle w:val="Heading1"/>
        <w:spacing w:before="7"/>
      </w:pPr>
      <w:r>
        <w:t>PASS DEVICE</w:t>
      </w:r>
    </w:p>
    <w:p w:rsidR="00A91BFF" w:rsidRDefault="00AB29C1">
      <w:pPr>
        <w:pStyle w:val="BodyText"/>
        <w:spacing w:before="33" w:line="280" w:lineRule="auto"/>
        <w:ind w:right="8056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page">
                  <wp:posOffset>4012565</wp:posOffset>
                </wp:positionH>
                <wp:positionV relativeFrom="paragraph">
                  <wp:posOffset>216535</wp:posOffset>
                </wp:positionV>
                <wp:extent cx="1143000" cy="0"/>
                <wp:effectExtent l="12065" t="6985" r="6985" b="12065"/>
                <wp:wrapNone/>
                <wp:docPr id="34" name="Lin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43000" cy="0"/>
                        </a:xfrm>
                        <a:prstGeom prst="line">
                          <a:avLst/>
                        </a:prstGeom>
                        <a:noFill/>
                        <a:ln w="609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5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15.95pt,17.05pt" to="405.95pt,1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" strokeweight=".16917mm">
                <w10:wrap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page">
                  <wp:posOffset>5841365</wp:posOffset>
                </wp:positionH>
                <wp:positionV relativeFrom="paragraph">
                  <wp:posOffset>216535</wp:posOffset>
                </wp:positionV>
                <wp:extent cx="1199515" cy="0"/>
                <wp:effectExtent l="12065" t="6985" r="7620" b="12065"/>
                <wp:wrapNone/>
                <wp:docPr id="33" name="Lin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99515" cy="0"/>
                        </a:xfrm>
                        <a:prstGeom prst="line">
                          <a:avLst/>
                        </a:prstGeom>
                        <a:noFill/>
                        <a:ln w="609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4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59.95pt,17.05pt" to="554.4pt,1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" strokeweight=".16917mm">
                <w10:wrap anchorx="page"/>
              </v:line>
            </w:pict>
          </mc:Fallback>
        </mc:AlternateContent>
      </w:r>
      <w:r>
        <w:t>Proper Tread Loose Bolts</w:t>
      </w:r>
    </w:p>
    <w:p w:rsidR="00A91BFF" w:rsidRDefault="00AB29C1">
      <w:pPr>
        <w:tabs>
          <w:tab w:val="left" w:pos="8294"/>
        </w:tabs>
        <w:spacing w:line="20" w:lineRule="exact"/>
        <w:ind w:left="5414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>
                <wp:extent cx="1149350" cy="6350"/>
                <wp:effectExtent l="9525" t="9525" r="3175" b="3175"/>
                <wp:docPr id="31" name="Group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49350" cy="6350"/>
                          <a:chOff x="0" y="0"/>
                          <a:chExt cx="1810" cy="10"/>
                        </a:xfrm>
                      </wpg:grpSpPr>
                      <wps:wsp>
                        <wps:cNvPr id="32" name="Line 33"/>
                        <wps:cNvCnPr/>
                        <wps:spPr bwMode="auto">
                          <a:xfrm>
                            <a:off x="5" y="5"/>
                            <a:ext cx="1800" cy="0"/>
                          </a:xfrm>
                          <a:prstGeom prst="line">
                            <a:avLst/>
                          </a:prstGeom>
                          <a:noFill/>
                          <a:ln w="609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32" o:spid="_x0000_s1026" style="width:90.5pt;height:.5pt;mso-position-horizontal-relative:char;mso-position-vertical-relative:line" coordsize="181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">
                <v:line id="Line 33" o:spid="_x0000_s1027" style="position:absolute;visibility:visible;mso-wrap-style:square" from="5,5" to="1805,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oPXXcQAAADbAAAADwAAAGRycy9kb3ducmV2LnhtbESPQWvCQBSE74L/YXlCb7rRQiipq5QW&#10;QdJTtFSPj+xrEs2+XbJrEv+9Wyj0OMzMN8x6O5pW9NT5xrKC5SIBQVxa3XCl4Ou4m7+A8AFZY2uZ&#10;FNzJw3Yznawx03bggvpDqESEsM9QQR2Cy6T0ZU0G/cI64uj92M5giLKrpO5wiHDTylWSpNJgw3Gh&#10;RkfvNZXXw80oKHbp/uPzujy779PRXS553vpbrtTTbHx7BRFoDP/hv/ZeK3hewe+X+APk5g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ug9ddxAAAANsAAAAPAAAAAAAAAAAA&#10;AAAAAKECAABkcnMvZG93bnJldi54bWxQSwUGAAAAAAQABAD5AAAAkgMAAAAA&#10;" strokeweight=".16917mm"/>
                <w10:anchorlock/>
              </v:group>
            </w:pict>
          </mc:Fallback>
        </mc:AlternateContent>
      </w:r>
      <w:r>
        <w:rPr>
          <w:sz w:val="2"/>
        </w:rPr>
        <w:tab/>
      </w:r>
      <w:r>
        <w:rPr>
          <w:noProof/>
          <w:sz w:val="2"/>
        </w:rPr>
        <mc:AlternateContent>
          <mc:Choice Requires="wpg">
            <w:drawing>
              <wp:inline distT="0" distB="0" distL="0" distR="0">
                <wp:extent cx="1205865" cy="6350"/>
                <wp:effectExtent l="9525" t="9525" r="3810" b="3175"/>
                <wp:docPr id="29" name="Group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05865" cy="6350"/>
                          <a:chOff x="0" y="0"/>
                          <a:chExt cx="1899" cy="10"/>
                        </a:xfrm>
                      </wpg:grpSpPr>
                      <wps:wsp>
                        <wps:cNvPr id="30" name="Line 31"/>
                        <wps:cNvCnPr/>
                        <wps:spPr bwMode="auto">
                          <a:xfrm>
                            <a:off x="5" y="5"/>
                            <a:ext cx="1889" cy="0"/>
                          </a:xfrm>
                          <a:prstGeom prst="line">
                            <a:avLst/>
                          </a:prstGeom>
                          <a:noFill/>
                          <a:ln w="609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30" o:spid="_x0000_s1026" style="width:94.95pt;height:.5pt;mso-position-horizontal-relative:char;mso-position-vertical-relative:line" coordsize="1899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">
                <v:line id="Line 31" o:spid="_x0000_s1027" style="position:absolute;visibility:visible;mso-wrap-style:square" from="5,5" to="1894,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R3ssb8AAADbAAAADwAAAGRycy9kb3ducmV2LnhtbERPTYvCMBC9C/6HMMLeNNUFkWoUUQSp&#10;J3VZPQ7N2FabSWii1n9vDoLHx/ueLVpTiwc1vrKsYDhIQBDnVldcKPg7bvoTED4ga6wtk4IXeVjM&#10;u50Zpto+eU+PQyhEDGGfooIyBJdK6fOSDPqBdcSRu9jGYIiwKaRu8BnDTS1HSTKWBiuODSU6WpWU&#10;3w53o2C/GW/Xu9vw7P5PR3e9Zlnt75lSP712OQURqA1f8ce91Qp+4/r4Jf4AOX8D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8R3ssb8AAADbAAAADwAAAAAAAAAAAAAAAACh&#10;AgAAZHJzL2Rvd25yZXYueG1sUEsFBgAAAAAEAAQA+QAAAI0DAAAAAA==&#10;" strokeweight=".16917mm"/>
                <w10:anchorlock/>
              </v:group>
            </w:pict>
          </mc:Fallback>
        </mc:AlternateContent>
      </w:r>
    </w:p>
    <w:p w:rsidR="00A91BFF" w:rsidRDefault="00AB29C1">
      <w:pPr>
        <w:pStyle w:val="BodyText"/>
      </w:pPr>
      <w:r>
        <w:rPr>
          <w:noProof/>
        </w:rPr>
        <mc:AlternateContent>
          <mc:Choice Requires="wps">
            <w:drawing>
              <wp:anchor distT="0" distB="0" distL="0" distR="0" simplePos="0" relativeHeight="251633664" behindDoc="0" locked="0" layoutInCell="1" allowOverlap="1">
                <wp:simplePos x="0" y="0"/>
                <wp:positionH relativeFrom="page">
                  <wp:posOffset>4012565</wp:posOffset>
                </wp:positionH>
                <wp:positionV relativeFrom="paragraph">
                  <wp:posOffset>195580</wp:posOffset>
                </wp:positionV>
                <wp:extent cx="1143000" cy="0"/>
                <wp:effectExtent l="12065" t="5080" r="6985" b="13970"/>
                <wp:wrapTopAndBottom/>
                <wp:docPr id="28" name="Lin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43000" cy="0"/>
                        </a:xfrm>
                        <a:prstGeom prst="line">
                          <a:avLst/>
                        </a:prstGeom>
                        <a:noFill/>
                        <a:ln w="609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9" o:spid="_x0000_s1026" style="position:absolute;z-index:2516336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15.95pt,15.4pt" to="405.95pt,1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" strokeweight=".16917mm">
                <w10:wrap type="topAndBottom"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34688" behindDoc="0" locked="0" layoutInCell="1" allowOverlap="1">
                <wp:simplePos x="0" y="0"/>
                <wp:positionH relativeFrom="page">
                  <wp:posOffset>5841365</wp:posOffset>
                </wp:positionH>
                <wp:positionV relativeFrom="paragraph">
                  <wp:posOffset>195580</wp:posOffset>
                </wp:positionV>
                <wp:extent cx="1199515" cy="0"/>
                <wp:effectExtent l="12065" t="5080" r="7620" b="13970"/>
                <wp:wrapTopAndBottom/>
                <wp:docPr id="27" name="Lin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99515" cy="0"/>
                        </a:xfrm>
                        <a:prstGeom prst="line">
                          <a:avLst/>
                        </a:prstGeom>
                        <a:noFill/>
                        <a:ln w="609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8" o:spid="_x0000_s1026" style="position:absolute;z-index:2516346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459.95pt,15.4pt" to="554.4pt,1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" strokeweight=".16917mm">
                <w10:wrap type="topAndBottom" anchorx="page"/>
              </v:line>
            </w:pict>
          </mc:Fallback>
        </mc:AlternateContent>
      </w:r>
      <w:r>
        <w:t>Loose Wheel Mounts</w:t>
      </w:r>
    </w:p>
    <w:p w:rsidR="001A13F6" w:rsidRDefault="001A13F6">
      <w:pPr>
        <w:pStyle w:val="Heading1"/>
      </w:pPr>
    </w:p>
    <w:p w:rsidR="00A91BFF" w:rsidRDefault="001A13F6">
      <w:pPr>
        <w:pStyle w:val="Heading1"/>
      </w:pPr>
      <w:r>
        <w:t>MASK</w:t>
      </w:r>
    </w:p>
    <w:p w:rsidR="00A91BFF" w:rsidRDefault="00AB29C1">
      <w:pPr>
        <w:pStyle w:val="BodyText"/>
        <w:spacing w:before="33"/>
      </w:pPr>
      <w:r>
        <w:rPr>
          <w:noProof/>
        </w:rPr>
        <mc:AlternateContent>
          <mc:Choice Requires="wps">
            <w:drawing>
              <wp:anchor distT="0" distB="0" distL="0" distR="0" simplePos="0" relativeHeight="251635712" behindDoc="0" locked="0" layoutInCell="1" allowOverlap="1">
                <wp:simplePos x="0" y="0"/>
                <wp:positionH relativeFrom="page">
                  <wp:posOffset>4012565</wp:posOffset>
                </wp:positionH>
                <wp:positionV relativeFrom="paragraph">
                  <wp:posOffset>217805</wp:posOffset>
                </wp:positionV>
                <wp:extent cx="1143000" cy="0"/>
                <wp:effectExtent l="12065" t="8255" r="6985" b="10795"/>
                <wp:wrapTopAndBottom/>
                <wp:docPr id="26" name="Lin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43000" cy="0"/>
                        </a:xfrm>
                        <a:prstGeom prst="line">
                          <a:avLst/>
                        </a:prstGeom>
                        <a:noFill/>
                        <a:ln w="609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7" o:spid="_x0000_s1026" style="position:absolute;z-index:25163571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15.95pt,17.15pt" to="405.95pt,1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" strokeweight=".16917mm">
                <w10:wrap type="topAndBottom"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36736" behindDoc="0" locked="0" layoutInCell="1" allowOverlap="1">
                <wp:simplePos x="0" y="0"/>
                <wp:positionH relativeFrom="page">
                  <wp:posOffset>5841365</wp:posOffset>
                </wp:positionH>
                <wp:positionV relativeFrom="paragraph">
                  <wp:posOffset>217805</wp:posOffset>
                </wp:positionV>
                <wp:extent cx="1199515" cy="0"/>
                <wp:effectExtent l="12065" t="8255" r="7620" b="10795"/>
                <wp:wrapTopAndBottom/>
                <wp:docPr id="25" name="Lin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99515" cy="0"/>
                        </a:xfrm>
                        <a:prstGeom prst="line">
                          <a:avLst/>
                        </a:prstGeom>
                        <a:noFill/>
                        <a:ln w="609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6" o:spid="_x0000_s1026" style="position:absolute;z-index:25163673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459.95pt,17.15pt" to="554.4pt,1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" strokeweight=".16917mm">
                <w10:wrap type="topAndBottom" anchorx="page"/>
              </v:line>
            </w:pict>
          </mc:Fallback>
        </mc:AlternateContent>
      </w:r>
      <w:r>
        <w:t>Operable</w:t>
      </w:r>
    </w:p>
    <w:p w:rsidR="00A91BFF" w:rsidRDefault="00AB29C1">
      <w:pPr>
        <w:pStyle w:val="BodyText"/>
        <w:spacing w:line="280" w:lineRule="auto"/>
        <w:ind w:right="5756"/>
      </w:pPr>
      <w:r>
        <w:t>Bent/Broken Tubing or Support Bars Loose or Missing Pins</w:t>
      </w:r>
    </w:p>
    <w:p w:rsidR="00A91BFF" w:rsidRDefault="00AB29C1">
      <w:pPr>
        <w:tabs>
          <w:tab w:val="left" w:pos="8294"/>
        </w:tabs>
        <w:spacing w:line="20" w:lineRule="exact"/>
        <w:ind w:left="5414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>
                <wp:extent cx="1149350" cy="6350"/>
                <wp:effectExtent l="9525" t="9525" r="3175" b="3175"/>
                <wp:docPr id="23" name="Group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49350" cy="6350"/>
                          <a:chOff x="0" y="0"/>
                          <a:chExt cx="1810" cy="10"/>
                        </a:xfrm>
                      </wpg:grpSpPr>
                      <wps:wsp>
                        <wps:cNvPr id="24" name="Line 25"/>
                        <wps:cNvCnPr/>
                        <wps:spPr bwMode="auto">
                          <a:xfrm>
                            <a:off x="5" y="5"/>
                            <a:ext cx="1800" cy="0"/>
                          </a:xfrm>
                          <a:prstGeom prst="line">
                            <a:avLst/>
                          </a:prstGeom>
                          <a:noFill/>
                          <a:ln w="609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24" o:spid="_x0000_s1026" style="width:90.5pt;height:.5pt;mso-position-horizontal-relative:char;mso-position-vertical-relative:line" coordsize="181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">
                <v:line id="Line 25" o:spid="_x0000_s1027" style="position:absolute;visibility:visible;mso-wrap-style:square" from="5,5" to="1805,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/98b8QAAADbAAAADwAAAGRycy9kb3ducmV2LnhtbESPQWvCQBSE74L/YXlCb7pRSiipq5QW&#10;QdJTtFSPj+xrEs2+XbJrEv+9Wyj0OMzMN8x6O5pW9NT5xrKC5SIBQVxa3XCl4Ou4m7+A8AFZY2uZ&#10;FNzJw3Yznawx03bggvpDqESEsM9QQR2Cy6T0ZU0G/cI64uj92M5giLKrpO5wiHDTylWSpNJgw3Gh&#10;RkfvNZXXw80oKHbp/uPzujy779PRXS553vpbrtTTbHx7BRFoDP/hv/ZeK1g9w++X+APk5g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L/3xvxAAAANsAAAAPAAAAAAAAAAAA&#10;AAAAAKECAABkcnMvZG93bnJldi54bWxQSwUGAAAAAAQABAD5AAAAkgMAAAAA&#10;" strokeweight=".16917mm"/>
                <w10:anchorlock/>
              </v:group>
            </w:pict>
          </mc:Fallback>
        </mc:AlternateContent>
      </w:r>
      <w:r>
        <w:rPr>
          <w:sz w:val="2"/>
        </w:rPr>
        <w:tab/>
      </w:r>
      <w:r>
        <w:rPr>
          <w:noProof/>
          <w:sz w:val="2"/>
        </w:rPr>
        <mc:AlternateContent>
          <mc:Choice Requires="wpg">
            <w:drawing>
              <wp:inline distT="0" distB="0" distL="0" distR="0">
                <wp:extent cx="1205865" cy="6350"/>
                <wp:effectExtent l="9525" t="9525" r="3810" b="3175"/>
                <wp:docPr id="21" name="Group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05865" cy="6350"/>
                          <a:chOff x="0" y="0"/>
                          <a:chExt cx="1899" cy="10"/>
                        </a:xfrm>
                      </wpg:grpSpPr>
                      <wps:wsp>
                        <wps:cNvPr id="22" name="Line 23"/>
                        <wps:cNvCnPr/>
                        <wps:spPr bwMode="auto">
                          <a:xfrm>
                            <a:off x="5" y="5"/>
                            <a:ext cx="1889" cy="0"/>
                          </a:xfrm>
                          <a:prstGeom prst="line">
                            <a:avLst/>
                          </a:prstGeom>
                          <a:noFill/>
                          <a:ln w="609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22" o:spid="_x0000_s1026" style="width:94.95pt;height:.5pt;mso-position-horizontal-relative:char;mso-position-vertical-relative:line" coordsize="1899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">
                <v:line id="Line 23" o:spid="_x0000_s1027" style="position:absolute;visibility:visible;mso-wrap-style:square" from="5,5" to="1894,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61pBgMMAAADbAAAADwAAAGRycy9kb3ducmV2LnhtbESPQYvCMBSE74L/ITxhb5ragyy1UUQR&#10;pJ7URT0+mmdbbV5CE7X77zcLC3scZuYbJl/2phUv6nxjWcF0koAgLq1uuFLwddqOP0H4gKyxtUwK&#10;vsnDcjEc5Jhp++YDvY6hEhHCPkMFdQguk9KXNRn0E+uIo3ezncEQZVdJ3eE7wk0r0ySZSYMNx4Ua&#10;Ha1rKh/Hp1Fw2M52m/1jenXny8nd70XR+meh1MeoX81BBOrDf/ivvdMK0hR+v8QfIBc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OtaQYDDAAAA2wAAAA8AAAAAAAAAAAAA&#10;AAAAoQIAAGRycy9kb3ducmV2LnhtbFBLBQYAAAAABAAEAPkAAACRAwAAAAA=&#10;" strokeweight=".16917mm"/>
                <w10:anchorlock/>
              </v:group>
            </w:pict>
          </mc:Fallback>
        </mc:AlternateContent>
      </w:r>
    </w:p>
    <w:p w:rsidR="00A91BFF" w:rsidRDefault="00AB29C1">
      <w:pPr>
        <w:pStyle w:val="Heading1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page">
                  <wp:posOffset>4012565</wp:posOffset>
                </wp:positionH>
                <wp:positionV relativeFrom="paragraph">
                  <wp:posOffset>-220345</wp:posOffset>
                </wp:positionV>
                <wp:extent cx="1143000" cy="0"/>
                <wp:effectExtent l="12065" t="8255" r="6985" b="10795"/>
                <wp:wrapNone/>
                <wp:docPr id="20" name="Lin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43000" cy="0"/>
                        </a:xfrm>
                        <a:prstGeom prst="line">
                          <a:avLst/>
                        </a:prstGeom>
                        <a:noFill/>
                        <a:ln w="609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1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15.95pt,-17.35pt" to="405.95pt,-1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" strokeweight=".16917mm">
                <w10:wrap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page">
                  <wp:posOffset>5841365</wp:posOffset>
                </wp:positionH>
                <wp:positionV relativeFrom="paragraph">
                  <wp:posOffset>-220345</wp:posOffset>
                </wp:positionV>
                <wp:extent cx="1199515" cy="0"/>
                <wp:effectExtent l="12065" t="8255" r="7620" b="10795"/>
                <wp:wrapNone/>
                <wp:docPr id="19" name="Lin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99515" cy="0"/>
                        </a:xfrm>
                        <a:prstGeom prst="line">
                          <a:avLst/>
                        </a:prstGeom>
                        <a:noFill/>
                        <a:ln w="609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0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59.95pt,-17.35pt" to="554.4pt,-1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" strokeweight=".16917mm">
                <w10:wrap anchorx="page"/>
              </v:line>
            </w:pict>
          </mc:Fallback>
        </mc:AlternateContent>
      </w:r>
    </w:p>
    <w:p w:rsidR="001A13F6" w:rsidRDefault="00AB29C1">
      <w:pPr>
        <w:tabs>
          <w:tab w:val="left" w:pos="5104"/>
          <w:tab w:val="left" w:pos="10242"/>
        </w:tabs>
        <w:spacing w:before="63" w:after="3" w:line="261" w:lineRule="auto"/>
        <w:ind w:left="1024" w:right="115" w:hanging="824"/>
        <w:rPr>
          <w:b/>
          <w:sz w:val="24"/>
        </w:rPr>
      </w:pPr>
      <w:r>
        <w:rPr>
          <w:b/>
          <w:sz w:val="24"/>
        </w:rPr>
        <w:t>POWER LOAD</w:t>
      </w:r>
      <w:bookmarkStart w:id="0" w:name="_GoBack"/>
      <w:bookmarkEnd w:id="0"/>
      <w:r>
        <w:rPr>
          <w:b/>
          <w:sz w:val="24"/>
        </w:rPr>
        <w:t xml:space="preserve"> –</w:t>
      </w:r>
      <w:r>
        <w:rPr>
          <w:b/>
          <w:spacing w:val="-6"/>
          <w:sz w:val="24"/>
        </w:rPr>
        <w:t xml:space="preserve"> </w:t>
      </w:r>
      <w:r>
        <w:rPr>
          <w:b/>
          <w:sz w:val="24"/>
        </w:rPr>
        <w:t>If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Applicable</w:t>
      </w:r>
      <w:r>
        <w:rPr>
          <w:b/>
          <w:sz w:val="24"/>
        </w:rPr>
        <w:tab/>
      </w:r>
    </w:p>
    <w:p w:rsidR="00A91BFF" w:rsidRDefault="001A13F6">
      <w:pPr>
        <w:tabs>
          <w:tab w:val="left" w:pos="5104"/>
          <w:tab w:val="left" w:pos="10242"/>
        </w:tabs>
        <w:spacing w:before="63" w:after="3" w:line="261" w:lineRule="auto"/>
        <w:ind w:left="1024" w:right="115" w:hanging="824"/>
        <w:rPr>
          <w:sz w:val="24"/>
        </w:rPr>
      </w:pPr>
      <w:r>
        <w:rPr>
          <w:b/>
          <w:sz w:val="24"/>
        </w:rPr>
        <w:tab/>
      </w:r>
      <w:r w:rsidR="00AB29C1">
        <w:rPr>
          <w:sz w:val="24"/>
        </w:rPr>
        <w:t>Operable</w:t>
      </w:r>
    </w:p>
    <w:p w:rsidR="00A91BFF" w:rsidRDefault="00AB29C1">
      <w:pPr>
        <w:tabs>
          <w:tab w:val="left" w:pos="8294"/>
        </w:tabs>
        <w:spacing w:line="20" w:lineRule="exact"/>
        <w:ind w:left="5414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646BDC61" wp14:editId="18F24EC8">
                <wp:extent cx="1149350" cy="6350"/>
                <wp:effectExtent l="9525" t="9525" r="3175" b="3175"/>
                <wp:docPr id="11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49350" cy="6350"/>
                          <a:chOff x="0" y="0"/>
                          <a:chExt cx="1810" cy="10"/>
                        </a:xfrm>
                      </wpg:grpSpPr>
                      <wps:wsp>
                        <wps:cNvPr id="12" name="Line 13"/>
                        <wps:cNvCnPr/>
                        <wps:spPr bwMode="auto">
                          <a:xfrm>
                            <a:off x="5" y="5"/>
                            <a:ext cx="1800" cy="0"/>
                          </a:xfrm>
                          <a:prstGeom prst="line">
                            <a:avLst/>
                          </a:prstGeom>
                          <a:noFill/>
                          <a:ln w="609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2" o:spid="_x0000_s1026" style="width:90.5pt;height:.5pt;mso-position-horizontal-relative:char;mso-position-vertical-relative:line" coordsize="181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">
                <v:line id="Line 13" o:spid="_x0000_s1027" style="position:absolute;visibility:visible;mso-wrap-style:square" from="5,5" to="1805,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TaLPcIAAADbAAAADwAAAGRycy9kb3ducmV2LnhtbERPTWvCQBC9F/wPywi91Y0epKSuUiqC&#10;xFOiWI9Ddkyi2dklu4npv+8WCt7m8T5ntRlNKwbqfGNZwXyWgCAurW64UnA67t7eQfiArLG1TAp+&#10;yMNmPXlZYartg3MailCJGMI+RQV1CC6V0pc1GfQz64gjd7WdwRBhV0nd4SOGm1YukmQpDTYcG2p0&#10;9FVTeS96oyDfLffbw31+cefvo7vdsqz1fabU63T8/AARaAxP8b97r+P8Bfz9Eg+Q61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JTaLPcIAAADbAAAADwAAAAAAAAAAAAAA&#10;AAChAgAAZHJzL2Rvd25yZXYueG1sUEsFBgAAAAAEAAQA+QAAAJADAAAAAA==&#10;" strokeweight=".16917mm"/>
                <w10:anchorlock/>
              </v:group>
            </w:pict>
          </mc:Fallback>
        </mc:AlternateContent>
      </w:r>
      <w:r>
        <w:rPr>
          <w:sz w:val="2"/>
        </w:rPr>
        <w:tab/>
      </w:r>
      <w:r>
        <w:rPr>
          <w:noProof/>
          <w:sz w:val="2"/>
        </w:rPr>
        <mc:AlternateContent>
          <mc:Choice Requires="wpg">
            <w:drawing>
              <wp:inline distT="0" distB="0" distL="0" distR="0" wp14:anchorId="22C50475" wp14:editId="7B48C003">
                <wp:extent cx="1205865" cy="6350"/>
                <wp:effectExtent l="9525" t="9525" r="3810" b="3175"/>
                <wp:docPr id="9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05865" cy="6350"/>
                          <a:chOff x="0" y="0"/>
                          <a:chExt cx="1899" cy="10"/>
                        </a:xfrm>
                      </wpg:grpSpPr>
                      <wps:wsp>
                        <wps:cNvPr id="10" name="Line 11"/>
                        <wps:cNvCnPr/>
                        <wps:spPr bwMode="auto">
                          <a:xfrm>
                            <a:off x="5" y="5"/>
                            <a:ext cx="1889" cy="0"/>
                          </a:xfrm>
                          <a:prstGeom prst="line">
                            <a:avLst/>
                          </a:prstGeom>
                          <a:noFill/>
                          <a:ln w="6090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0" o:spid="_x0000_s1026" style="width:94.95pt;height:.5pt;mso-position-horizontal-relative:char;mso-position-vertical-relative:line" coordsize="1899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">
                <v:line id="Line 11" o:spid="_x0000_s1027" style="position:absolute;visibility:visible;mso-wrap-style:square" from="5,5" to="1894,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qiw0cQAAADbAAAADwAAAGRycy9kb3ducmV2LnhtbESPQWvCQBCF74X+h2UKvdWNPYjErCIW&#10;QdKTWrTHITtNotnZJbtq/PfOQehthvfmvW+KxeA6daU+tp4NjEcZKOLK25ZrAz/79ccUVEzIFjvP&#10;ZOBOERbz15cCc+tvvKXrLtVKQjjmaKBJKeRax6ohh3HkA7Fof753mGTta217vEm46/Rnlk20w5al&#10;ocFAq4aq8+7iDGzXk83X93n8Gw7HfTidyrKLl9KY97dhOQOVaEj/5uf1xgq+0MsvMoCeP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6qLDRxAAAANsAAAAPAAAAAAAAAAAA&#10;AAAAAKECAABkcnMvZG93bnJldi54bWxQSwUGAAAAAAQABAD5AAAAkgMAAAAA&#10;" strokeweight=".16917mm"/>
                <w10:anchorlock/>
              </v:group>
            </w:pict>
          </mc:Fallback>
        </mc:AlternateContent>
      </w:r>
    </w:p>
    <w:p w:rsidR="00A91BFF" w:rsidRDefault="00AB29C1">
      <w:pPr>
        <w:pStyle w:val="BodyText"/>
        <w:spacing w:before="1" w:line="283" w:lineRule="auto"/>
        <w:ind w:right="7322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0FB262E" wp14:editId="2DF48C8D">
                <wp:simplePos x="0" y="0"/>
                <wp:positionH relativeFrom="page">
                  <wp:posOffset>4012565</wp:posOffset>
                </wp:positionH>
                <wp:positionV relativeFrom="paragraph">
                  <wp:posOffset>196215</wp:posOffset>
                </wp:positionV>
                <wp:extent cx="1143000" cy="0"/>
                <wp:effectExtent l="12065" t="5715" r="6985" b="13335"/>
                <wp:wrapNone/>
                <wp:docPr id="8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43000" cy="0"/>
                        </a:xfrm>
                        <a:prstGeom prst="line">
                          <a:avLst/>
                        </a:prstGeom>
                        <a:noFill/>
                        <a:ln w="609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9" o:spid="_x0000_s1026" style="position:absolute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15.95pt,15.45pt" to="405.95pt,1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" strokeweight=".16917mm">
                <w10:wrap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9C0CEE6" wp14:editId="14CE0095">
                <wp:simplePos x="0" y="0"/>
                <wp:positionH relativeFrom="page">
                  <wp:posOffset>5841365</wp:posOffset>
                </wp:positionH>
                <wp:positionV relativeFrom="paragraph">
                  <wp:posOffset>196215</wp:posOffset>
                </wp:positionV>
                <wp:extent cx="1199515" cy="0"/>
                <wp:effectExtent l="12065" t="5715" r="7620" b="13335"/>
                <wp:wrapNone/>
                <wp:docPr id="7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99515" cy="0"/>
                        </a:xfrm>
                        <a:prstGeom prst="line">
                          <a:avLst/>
                        </a:prstGeom>
                        <a:noFill/>
                        <a:ln w="609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8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59.95pt,15.45pt" to="554.4pt,1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" strokeweight=".16917mm">
                <w10:wrap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DF9225B" wp14:editId="19A7C8D0">
                <wp:simplePos x="0" y="0"/>
                <wp:positionH relativeFrom="page">
                  <wp:posOffset>4012565</wp:posOffset>
                </wp:positionH>
                <wp:positionV relativeFrom="paragraph">
                  <wp:posOffset>403225</wp:posOffset>
                </wp:positionV>
                <wp:extent cx="1143000" cy="0"/>
                <wp:effectExtent l="12065" t="12700" r="6985" b="6350"/>
                <wp:wrapNone/>
                <wp:docPr id="6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43000" cy="0"/>
                        </a:xfrm>
                        <a:prstGeom prst="line">
                          <a:avLst/>
                        </a:prstGeom>
                        <a:noFill/>
                        <a:ln w="609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7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15.95pt,31.75pt" to="405.95pt,3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" strokeweight=".16917mm">
                <w10:wrap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4CF9F8A" wp14:editId="3C285204">
                <wp:simplePos x="0" y="0"/>
                <wp:positionH relativeFrom="page">
                  <wp:posOffset>5841365</wp:posOffset>
                </wp:positionH>
                <wp:positionV relativeFrom="paragraph">
                  <wp:posOffset>403225</wp:posOffset>
                </wp:positionV>
                <wp:extent cx="1199515" cy="0"/>
                <wp:effectExtent l="12065" t="12700" r="7620" b="6350"/>
                <wp:wrapNone/>
                <wp:docPr id="5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99515" cy="0"/>
                        </a:xfrm>
                        <a:prstGeom prst="line">
                          <a:avLst/>
                        </a:prstGeom>
                        <a:noFill/>
                        <a:ln w="609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6" o:spid="_x0000_s1026" style="position:absolute;z-index:251673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59.95pt,31.75pt" to="554.4pt,3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" strokeweight=".16917mm">
                <w10:wrap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1DF37F8" wp14:editId="1B73211A">
                <wp:simplePos x="0" y="0"/>
                <wp:positionH relativeFrom="page">
                  <wp:posOffset>4012565</wp:posOffset>
                </wp:positionH>
                <wp:positionV relativeFrom="paragraph">
                  <wp:posOffset>608965</wp:posOffset>
                </wp:positionV>
                <wp:extent cx="1143000" cy="0"/>
                <wp:effectExtent l="12065" t="8890" r="6985" b="10160"/>
                <wp:wrapNone/>
                <wp:docPr id="4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43000" cy="0"/>
                        </a:xfrm>
                        <a:prstGeom prst="line">
                          <a:avLst/>
                        </a:prstGeom>
                        <a:noFill/>
                        <a:ln w="609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5" o:spid="_x0000_s1026" style="position:absolute;z-index:2516746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315.95pt,47.95pt" to="405.95pt,4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" strokeweight=".16917mm">
                <w10:wrap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AC9AD9A" wp14:editId="1615A78B">
                <wp:simplePos x="0" y="0"/>
                <wp:positionH relativeFrom="page">
                  <wp:posOffset>5841365</wp:posOffset>
                </wp:positionH>
                <wp:positionV relativeFrom="paragraph">
                  <wp:posOffset>608965</wp:posOffset>
                </wp:positionV>
                <wp:extent cx="1199515" cy="0"/>
                <wp:effectExtent l="12065" t="8890" r="7620" b="10160"/>
                <wp:wrapNone/>
                <wp:docPr id="3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99515" cy="0"/>
                        </a:xfrm>
                        <a:prstGeom prst="line">
                          <a:avLst/>
                        </a:prstGeom>
                        <a:noFill/>
                        <a:ln w="609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4" o:spid="_x0000_s1026" style="position:absolute;z-index:251675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459.95pt,47.95pt" to="554.4pt,4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" strokeweight=".16917mm">
                <w10:wrap anchorx="page"/>
              </v:line>
            </w:pict>
          </mc:Fallback>
        </mc:AlternateContent>
      </w:r>
      <w:r>
        <w:t>Missing/Loose Bolts Track Slides Easily Battery Charges</w:t>
      </w:r>
    </w:p>
    <w:p w:rsidR="00A91BFF" w:rsidRDefault="00AB29C1">
      <w:pPr>
        <w:pStyle w:val="BodyText"/>
      </w:pPr>
      <w:r>
        <w:rPr>
          <w:noProof/>
        </w:rPr>
        <mc:AlternateContent>
          <mc:Choice Requires="wps">
            <w:drawing>
              <wp:anchor distT="0" distB="0" distL="0" distR="0" simplePos="0" relativeHeight="251637760" behindDoc="0" locked="0" layoutInCell="1" allowOverlap="1" wp14:anchorId="57C9349E" wp14:editId="5CF48948">
                <wp:simplePos x="0" y="0"/>
                <wp:positionH relativeFrom="page">
                  <wp:posOffset>4003675</wp:posOffset>
                </wp:positionH>
                <wp:positionV relativeFrom="paragraph">
                  <wp:posOffset>196850</wp:posOffset>
                </wp:positionV>
                <wp:extent cx="1151890" cy="0"/>
                <wp:effectExtent l="12700" t="6350" r="6985" b="12700"/>
                <wp:wrapTopAndBottom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51890" cy="0"/>
                        </a:xfrm>
                        <a:prstGeom prst="line">
                          <a:avLst/>
                        </a:prstGeom>
                        <a:noFill/>
                        <a:ln w="609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o:spid="_x0000_s1026" style="position:absolute;z-index:25163776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15.25pt,15.5pt" to="405.95pt,1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" strokeweight=".16917mm">
                <w10:wrap type="topAndBottom"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251638784" behindDoc="0" locked="0" layoutInCell="1" allowOverlap="1" wp14:anchorId="2C4380F9" wp14:editId="34B7A6ED">
                <wp:simplePos x="0" y="0"/>
                <wp:positionH relativeFrom="page">
                  <wp:posOffset>5832475</wp:posOffset>
                </wp:positionH>
                <wp:positionV relativeFrom="paragraph">
                  <wp:posOffset>196850</wp:posOffset>
                </wp:positionV>
                <wp:extent cx="1208405" cy="0"/>
                <wp:effectExtent l="12700" t="6350" r="7620" b="12700"/>
                <wp:wrapTopAndBottom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208405" cy="0"/>
                        </a:xfrm>
                        <a:prstGeom prst="line">
                          <a:avLst/>
                        </a:prstGeom>
                        <a:noFill/>
                        <a:ln w="609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" o:spid="_x0000_s1026" style="position:absolute;z-index:25163878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459.25pt,15.5pt" to="554.4pt,1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" strokeweight=".16917mm">
                <w10:wrap type="topAndBottom" anchorx="page"/>
              </v:line>
            </w:pict>
          </mc:Fallback>
        </mc:AlternateContent>
      </w:r>
      <w:r>
        <w:t>Manual Override Operable</w:t>
      </w:r>
    </w:p>
    <w:p w:rsidR="00A91BFF" w:rsidRDefault="00A91BFF">
      <w:pPr>
        <w:pStyle w:val="BodyText"/>
        <w:spacing w:before="8"/>
        <w:ind w:left="0"/>
        <w:rPr>
          <w:sz w:val="15"/>
        </w:rPr>
      </w:pPr>
    </w:p>
    <w:p w:rsidR="00A91BFF" w:rsidRDefault="00AB29C1">
      <w:pPr>
        <w:pStyle w:val="BodyText"/>
        <w:spacing w:before="58"/>
        <w:ind w:left="107" w:right="141"/>
      </w:pPr>
      <w:r>
        <w:t>Any operations should be smooth and easy to accomplish, if they are not notify the EMS Coordinator via the Chain of Command.</w:t>
      </w:r>
    </w:p>
    <w:p w:rsidR="00A91BFF" w:rsidRDefault="00A91BFF">
      <w:pPr>
        <w:pStyle w:val="BodyText"/>
        <w:spacing w:before="11"/>
        <w:ind w:left="0"/>
        <w:rPr>
          <w:sz w:val="23"/>
        </w:rPr>
      </w:pPr>
    </w:p>
    <w:p w:rsidR="00A91BFF" w:rsidRDefault="00AB29C1">
      <w:pPr>
        <w:pStyle w:val="BodyText"/>
        <w:ind w:left="107" w:right="649"/>
      </w:pPr>
      <w:r>
        <w:t>Any time a patient is transported that exceeds the manufacturer’s recommended weight limit for the stretcher, notify the EMS Coordinator via the Chain of Command so a re-inspection by the EMS Coordinator or his/her designee can be performed.</w:t>
      </w:r>
    </w:p>
    <w:sectPr w:rsidR="00A91BFF">
      <w:type w:val="continuous"/>
      <w:pgSz w:w="12240" w:h="15840"/>
      <w:pgMar w:top="460" w:right="980" w:bottom="280" w:left="9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AwtDAyNzMzNzA1MDFW0lEKTi0uzszPAykwqgUApLav8SwAAAA="/>
  </w:docVars>
  <w:rsids>
    <w:rsidRoot w:val="00A91BFF"/>
    <w:rsid w:val="000F6B3B"/>
    <w:rsid w:val="00183FC7"/>
    <w:rsid w:val="001A13F6"/>
    <w:rsid w:val="00366E26"/>
    <w:rsid w:val="00A91BFF"/>
    <w:rsid w:val="00AB2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201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24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201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24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50</Words>
  <Characters>85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Stretcher Check Off 1.23.15</vt:lpstr>
    </vt:vector>
  </TitlesOfParts>
  <Company>City of Oviedo</Company>
  <LinksUpToDate>false</LinksUpToDate>
  <CharactersWithSpaces>10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Stretcher Check Off 1.23.15</dc:title>
  <dc:creator>lmarshall</dc:creator>
  <cp:lastModifiedBy>Dorey, Nichlaus</cp:lastModifiedBy>
  <cp:revision>5</cp:revision>
  <dcterms:created xsi:type="dcterms:W3CDTF">2017-01-13T21:58:00Z</dcterms:created>
  <dcterms:modified xsi:type="dcterms:W3CDTF">2017-01-13T2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2-05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7-01-13T00:00:00Z</vt:filetime>
  </property>
</Properties>
</file>